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265ED" w14:textId="77777777" w:rsidR="00D502A4" w:rsidRPr="0064630B" w:rsidRDefault="00D502A4" w:rsidP="00D502A4">
      <w:pPr>
        <w:jc w:val="right"/>
        <w:rPr>
          <w:rFonts w:ascii="Times New Roman" w:hAnsi="Times New Roman" w:cs="Times New Roman"/>
          <w:sz w:val="24"/>
          <w:szCs w:val="24"/>
        </w:rPr>
      </w:pPr>
      <w:r w:rsidRPr="0064630B">
        <w:rPr>
          <w:rFonts w:ascii="Times New Roman" w:hAnsi="Times New Roman" w:cs="Times New Roman"/>
          <w:sz w:val="24"/>
          <w:szCs w:val="24"/>
        </w:rPr>
        <w:t>Jonathan Lester</w:t>
      </w:r>
    </w:p>
    <w:p w14:paraId="336D002D" w14:textId="4C2ED330" w:rsidR="00D502A4" w:rsidRPr="0064630B" w:rsidRDefault="00D502A4" w:rsidP="00D502A4">
      <w:pPr>
        <w:jc w:val="right"/>
        <w:rPr>
          <w:rFonts w:ascii="Times New Roman" w:hAnsi="Times New Roman" w:cs="Times New Roman"/>
          <w:sz w:val="24"/>
          <w:szCs w:val="24"/>
        </w:rPr>
      </w:pPr>
      <w:r w:rsidRPr="0064630B">
        <w:rPr>
          <w:rFonts w:ascii="Times New Roman" w:hAnsi="Times New Roman" w:cs="Times New Roman"/>
          <w:sz w:val="24"/>
          <w:szCs w:val="24"/>
        </w:rPr>
        <w:t xml:space="preserve">CIT </w:t>
      </w:r>
      <w:r>
        <w:rPr>
          <w:rFonts w:ascii="Times New Roman" w:hAnsi="Times New Roman" w:cs="Times New Roman"/>
          <w:sz w:val="24"/>
          <w:szCs w:val="24"/>
        </w:rPr>
        <w:t>490</w:t>
      </w:r>
    </w:p>
    <w:p w14:paraId="77AC9855" w14:textId="77777777" w:rsidR="00D502A4" w:rsidRPr="0064630B" w:rsidRDefault="00D502A4" w:rsidP="00D502A4">
      <w:pPr>
        <w:jc w:val="right"/>
        <w:rPr>
          <w:rFonts w:ascii="Times New Roman" w:hAnsi="Times New Roman" w:cs="Times New Roman"/>
          <w:sz w:val="24"/>
          <w:szCs w:val="24"/>
        </w:rPr>
      </w:pPr>
      <w:r w:rsidRPr="0064630B">
        <w:rPr>
          <w:rFonts w:ascii="Times New Roman" w:hAnsi="Times New Roman" w:cs="Times New Roman"/>
          <w:sz w:val="24"/>
          <w:szCs w:val="24"/>
        </w:rPr>
        <w:t>Dr. Mundell</w:t>
      </w:r>
    </w:p>
    <w:p w14:paraId="335CFADA" w14:textId="53688DB0" w:rsidR="00D502A4" w:rsidRDefault="004C1333" w:rsidP="00D502A4">
      <w:pPr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bruary 14</w:t>
      </w:r>
      <w:r w:rsidR="00D502A4">
        <w:rPr>
          <w:rFonts w:ascii="Times New Roman" w:hAnsi="Times New Roman" w:cs="Times New Roman"/>
          <w:sz w:val="24"/>
          <w:szCs w:val="24"/>
        </w:rPr>
        <w:t>, 2022</w:t>
      </w:r>
    </w:p>
    <w:p w14:paraId="59353AF3" w14:textId="01718192" w:rsidR="00F035B5" w:rsidRDefault="00D502A4" w:rsidP="00D502A4">
      <w:pPr>
        <w:jc w:val="center"/>
        <w:rPr>
          <w:rFonts w:ascii="Times New Roman" w:hAnsi="Times New Roman" w:cs="Times New Roman"/>
          <w:sz w:val="24"/>
          <w:szCs w:val="24"/>
          <w:u w:val="single"/>
        </w:rPr>
      </w:pPr>
      <w:r w:rsidRPr="0064630B">
        <w:rPr>
          <w:rFonts w:ascii="Times New Roman" w:hAnsi="Times New Roman" w:cs="Times New Roman"/>
          <w:sz w:val="24"/>
          <w:szCs w:val="24"/>
          <w:u w:val="single"/>
        </w:rPr>
        <w:t xml:space="preserve">Deliverable </w:t>
      </w:r>
      <w:r w:rsidR="008055D2">
        <w:rPr>
          <w:rFonts w:ascii="Times New Roman" w:hAnsi="Times New Roman" w:cs="Times New Roman"/>
          <w:sz w:val="24"/>
          <w:szCs w:val="24"/>
          <w:u w:val="single"/>
        </w:rPr>
        <w:t>3</w:t>
      </w:r>
      <w:r w:rsidRPr="0064630B">
        <w:rPr>
          <w:rFonts w:ascii="Times New Roman" w:hAnsi="Times New Roman" w:cs="Times New Roman"/>
          <w:sz w:val="24"/>
          <w:szCs w:val="24"/>
          <w:u w:val="single"/>
        </w:rPr>
        <w:t xml:space="preserve">: </w:t>
      </w:r>
      <w:r>
        <w:rPr>
          <w:rFonts w:ascii="Times New Roman" w:hAnsi="Times New Roman" w:cs="Times New Roman"/>
          <w:sz w:val="24"/>
          <w:szCs w:val="24"/>
          <w:u w:val="single"/>
        </w:rPr>
        <w:t>Unreal Development Revi</w:t>
      </w:r>
      <w:r w:rsidR="00AB7E22">
        <w:rPr>
          <w:rFonts w:ascii="Times New Roman" w:hAnsi="Times New Roman" w:cs="Times New Roman"/>
          <w:sz w:val="24"/>
          <w:szCs w:val="24"/>
          <w:u w:val="single"/>
        </w:rPr>
        <w:t xml:space="preserve">ew </w:t>
      </w:r>
      <w:r w:rsidR="008055D2">
        <w:rPr>
          <w:rFonts w:ascii="Times New Roman" w:hAnsi="Times New Roman" w:cs="Times New Roman"/>
          <w:sz w:val="24"/>
          <w:szCs w:val="24"/>
          <w:u w:val="single"/>
        </w:rPr>
        <w:t>Update</w:t>
      </w:r>
    </w:p>
    <w:p w14:paraId="5C6658C3" w14:textId="15C1E6B2" w:rsidR="00347909" w:rsidRDefault="00DF63DA" w:rsidP="00D14B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64F15" w:rsidRPr="00A64F15">
        <w:rPr>
          <w:rFonts w:ascii="Times New Roman" w:hAnsi="Times New Roman" w:cs="Times New Roman"/>
          <w:sz w:val="24"/>
          <w:szCs w:val="24"/>
        </w:rPr>
        <w:t>For this update, I managed to add another level from another project via migration from one project to another. I had the main capstone project outside of GitHub as a backup in the event of any issues. Therefore, I had a little trouble migrating the level from one project to another.  After that slight issue, I added some light within the level selector level that part of the stairway is partly dark. That would cause the player to have trouble getting up there to pick a level. Speaking of level picking, I was able to use the box trigger within the level blueprint to work. While I got the level migrated, I cleanse out most of the level in preparation for a brand-new layout.</w:t>
      </w:r>
      <w:r w:rsidR="00A64F15" w:rsidRPr="00A64F15">
        <w:t xml:space="preserve"> </w:t>
      </w:r>
      <w:r w:rsidR="00A64F15" w:rsidRPr="00A64F15">
        <w:rPr>
          <w:rFonts w:ascii="Times New Roman" w:hAnsi="Times New Roman" w:cs="Times New Roman"/>
          <w:sz w:val="24"/>
          <w:szCs w:val="24"/>
        </w:rPr>
        <w:t>I also migrated the main menu as a UI interface and tested if it still functions.</w:t>
      </w:r>
    </w:p>
    <w:p w14:paraId="3490EB2F" w14:textId="77179B0C" w:rsidR="003A190D" w:rsidRDefault="003A190D" w:rsidP="00D14B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A64F15" w:rsidRPr="00A64F15">
        <w:rPr>
          <w:rFonts w:ascii="Times New Roman" w:hAnsi="Times New Roman" w:cs="Times New Roman"/>
          <w:sz w:val="24"/>
          <w:szCs w:val="24"/>
        </w:rPr>
        <w:t>The following two weeks are now time to pick up the pace of this project. In addition, to migrate the other two levels, I also need to go ahead and start adding in some textures for a particular theme and for the player to be able to read the text of information.</w:t>
      </w:r>
    </w:p>
    <w:p w14:paraId="70EE9944" w14:textId="46A45390" w:rsidR="00F47C14" w:rsidRDefault="00D14BBA" w:rsidP="00D14BBA">
      <w:r>
        <w:rPr>
          <w:rFonts w:ascii="Times New Roman" w:hAnsi="Times New Roman" w:cs="Times New Roman"/>
          <w:sz w:val="24"/>
          <w:szCs w:val="24"/>
        </w:rPr>
        <w:t xml:space="preserve">URL: </w:t>
      </w:r>
      <w:hyperlink r:id="rId5" w:history="1">
        <w:r w:rsidR="00F47C14" w:rsidRPr="007A58CD">
          <w:rPr>
            <w:rStyle w:val="Hyperlink"/>
          </w:rPr>
          <w:t>https://github.com/gsnmaster75/CIT490_J_Lester.Capstone3.0</w:t>
        </w:r>
      </w:hyperlink>
    </w:p>
    <w:p w14:paraId="7AB58059" w14:textId="503DE107" w:rsidR="00F2763F" w:rsidRDefault="00F2763F" w:rsidP="00D14BB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me features:</w:t>
      </w:r>
    </w:p>
    <w:p w14:paraId="7F3FAC85" w14:textId="2BCE2010" w:rsidR="00F2763F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ility to shoot in some levels</w:t>
      </w:r>
      <w:r w:rsidR="008055D2">
        <w:rPr>
          <w:rFonts w:ascii="Times New Roman" w:hAnsi="Times New Roman" w:cs="Times New Roman"/>
          <w:sz w:val="24"/>
          <w:szCs w:val="24"/>
        </w:rPr>
        <w:sym w:font="Wingdings" w:char="F0FC"/>
      </w:r>
    </w:p>
    <w:p w14:paraId="4FC1EABE" w14:textId="1DB0C43B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puzzle segments during a level</w:t>
      </w:r>
      <w:r w:rsidR="008055D2">
        <w:rPr>
          <w:rFonts w:ascii="Times New Roman" w:hAnsi="Times New Roman" w:cs="Times New Roman"/>
          <w:sz w:val="24"/>
          <w:szCs w:val="24"/>
        </w:rPr>
        <w:sym w:font="Wingdings" w:char="F0FC"/>
      </w:r>
    </w:p>
    <w:p w14:paraId="2FA5E31F" w14:textId="5EEBC102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I activity depending on the level situation</w:t>
      </w:r>
    </w:p>
    <w:p w14:paraId="1558418C" w14:textId="2164CAAD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level shall have </w:t>
      </w:r>
      <w:r w:rsidR="00AD088A">
        <w:rPr>
          <w:rFonts w:ascii="Times New Roman" w:hAnsi="Times New Roman" w:cs="Times New Roman"/>
          <w:sz w:val="24"/>
          <w:szCs w:val="24"/>
        </w:rPr>
        <w:t>its</w:t>
      </w:r>
      <w:r>
        <w:rPr>
          <w:rFonts w:ascii="Times New Roman" w:hAnsi="Times New Roman" w:cs="Times New Roman"/>
          <w:sz w:val="24"/>
          <w:szCs w:val="24"/>
        </w:rPr>
        <w:t xml:space="preserve"> own set of instructions for the player to understand the controls.</w:t>
      </w:r>
      <w:r w:rsidR="008055D2">
        <w:rPr>
          <w:rFonts w:ascii="Times New Roman" w:hAnsi="Times New Roman" w:cs="Times New Roman"/>
          <w:sz w:val="24"/>
          <w:szCs w:val="24"/>
        </w:rPr>
        <w:sym w:font="Wingdings" w:char="F0FC"/>
      </w:r>
    </w:p>
    <w:p w14:paraId="299115CC" w14:textId="1F13E304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way to either exit or return to level selector level</w:t>
      </w:r>
    </w:p>
    <w:p w14:paraId="58F8C2E1" w14:textId="2C7DE11C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rticle system possible for certain actors</w:t>
      </w:r>
    </w:p>
    <w:p w14:paraId="7431AAD0" w14:textId="59D270F1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ic and possible sounds</w:t>
      </w:r>
    </w:p>
    <w:p w14:paraId="7943B985" w14:textId="32C00E03" w:rsidR="00867767" w:rsidRDefault="00867767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I Menu at start-up of the game (Main Menu)</w:t>
      </w:r>
      <w:r w:rsidR="008055D2">
        <w:rPr>
          <w:rFonts w:ascii="Times New Roman" w:hAnsi="Times New Roman" w:cs="Times New Roman"/>
          <w:sz w:val="24"/>
          <w:szCs w:val="24"/>
        </w:rPr>
        <w:sym w:font="Wingdings" w:char="F0FC"/>
      </w:r>
    </w:p>
    <w:p w14:paraId="5DCA97F5" w14:textId="3B7E839F" w:rsidR="00867767" w:rsidRDefault="00381B81" w:rsidP="00F2763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stom-made actors</w:t>
      </w:r>
    </w:p>
    <w:p w14:paraId="268C8970" w14:textId="4C24FF60" w:rsidR="00381B81" w:rsidRDefault="00381B81" w:rsidP="00381B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level shall have a refresher of their segment of that college class. Ex. Like how a level works depending on what kind of level it is.</w:t>
      </w:r>
    </w:p>
    <w:p w14:paraId="4265D85F" w14:textId="3A3BB5A2" w:rsidR="00BE3FB9" w:rsidRDefault="00BE3FB9" w:rsidP="00BE3FB9">
      <w:pPr>
        <w:rPr>
          <w:rFonts w:ascii="Times New Roman" w:hAnsi="Times New Roman" w:cs="Times New Roman"/>
          <w:sz w:val="24"/>
          <w:szCs w:val="24"/>
        </w:rPr>
      </w:pPr>
    </w:p>
    <w:p w14:paraId="1FB3D867" w14:textId="5181A502" w:rsidR="00BE3FB9" w:rsidRDefault="00BE3FB9" w:rsidP="00BE3FB9">
      <w:pPr>
        <w:rPr>
          <w:rFonts w:ascii="Times New Roman" w:hAnsi="Times New Roman" w:cs="Times New Roman"/>
          <w:sz w:val="24"/>
          <w:szCs w:val="24"/>
        </w:rPr>
      </w:pPr>
    </w:p>
    <w:p w14:paraId="623A25F7" w14:textId="6BCF4F77" w:rsidR="007E4309" w:rsidRPr="00BE3FB9" w:rsidRDefault="007E4309" w:rsidP="00BE3F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/>
      </w:r>
    </w:p>
    <w:p w14:paraId="7A04FE0D" w14:textId="77777777" w:rsidR="00AD088A" w:rsidRDefault="00AD088A" w:rsidP="00381B81">
      <w:pPr>
        <w:rPr>
          <w:rFonts w:ascii="Times New Roman" w:hAnsi="Times New Roman" w:cs="Times New Roman"/>
          <w:sz w:val="24"/>
          <w:szCs w:val="24"/>
        </w:rPr>
      </w:pPr>
    </w:p>
    <w:p w14:paraId="4D5AE926" w14:textId="657E357C" w:rsidR="00381B81" w:rsidRDefault="00381B81" w:rsidP="00381B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reliminary Schedule</w:t>
      </w:r>
      <w:r w:rsidR="00BE3FB9">
        <w:rPr>
          <w:rFonts w:ascii="Times New Roman" w:hAnsi="Times New Roman" w:cs="Times New Roman"/>
          <w:sz w:val="24"/>
          <w:szCs w:val="24"/>
        </w:rPr>
        <w:t>(Tentative to change)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1C359D8" w14:textId="6C8356F7" w:rsidR="00381B81" w:rsidRDefault="00381B81" w:rsidP="00381B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ch 2 to 3 weeks during the semester, a level shall be created, test the level(prototyping during development), and </w:t>
      </w:r>
      <w:r w:rsidR="00460F6C">
        <w:rPr>
          <w:rFonts w:ascii="Times New Roman" w:hAnsi="Times New Roman" w:cs="Times New Roman"/>
          <w:sz w:val="24"/>
          <w:szCs w:val="24"/>
        </w:rPr>
        <w:t>optimiz</w:t>
      </w:r>
      <w:r w:rsidR="00AD088A">
        <w:rPr>
          <w:rFonts w:ascii="Times New Roman" w:hAnsi="Times New Roman" w:cs="Times New Roman"/>
          <w:sz w:val="24"/>
          <w:szCs w:val="24"/>
        </w:rPr>
        <w:t>e</w:t>
      </w:r>
      <w:r w:rsidR="00460F6C">
        <w:rPr>
          <w:rFonts w:ascii="Times New Roman" w:hAnsi="Times New Roman" w:cs="Times New Roman"/>
          <w:sz w:val="24"/>
          <w:szCs w:val="24"/>
        </w:rPr>
        <w:t xml:space="preserve"> any issues or anything missing within the level.</w:t>
      </w:r>
    </w:p>
    <w:p w14:paraId="63041078" w14:textId="6D815246" w:rsidR="00460F6C" w:rsidRDefault="00460F6C" w:rsidP="00381B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uring the process of each level, I would test that feature during the making of the level to function correctly.</w:t>
      </w:r>
    </w:p>
    <w:p w14:paraId="64CB8C55" w14:textId="0D521254" w:rsidR="00460F6C" w:rsidRPr="00347909" w:rsidRDefault="00460F6C" w:rsidP="0034790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all the levels and level selector are ready to be played, I will prepare the presentation of the whole game development process along with any sources I would refer to. This will be done with research and what I’ve learned from taking those </w:t>
      </w:r>
      <w:r w:rsidR="00AD088A">
        <w:rPr>
          <w:rFonts w:ascii="Times New Roman" w:hAnsi="Times New Roman" w:cs="Times New Roman"/>
          <w:sz w:val="24"/>
          <w:szCs w:val="24"/>
        </w:rPr>
        <w:t>classes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460F6C" w:rsidRPr="003479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A3D11"/>
    <w:multiLevelType w:val="hybridMultilevel"/>
    <w:tmpl w:val="01C8A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C9168D"/>
    <w:multiLevelType w:val="hybridMultilevel"/>
    <w:tmpl w:val="B50E7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0MDA1NTc3Mje2MDBW0lEKTi0uzszPAykwqgUAX11PJywAAAA="/>
  </w:docVars>
  <w:rsids>
    <w:rsidRoot w:val="00D502A4"/>
    <w:rsid w:val="00311AC7"/>
    <w:rsid w:val="003314D5"/>
    <w:rsid w:val="00347909"/>
    <w:rsid w:val="00381B81"/>
    <w:rsid w:val="003A190D"/>
    <w:rsid w:val="00460F6C"/>
    <w:rsid w:val="0046422F"/>
    <w:rsid w:val="004C1333"/>
    <w:rsid w:val="007E4309"/>
    <w:rsid w:val="008055D2"/>
    <w:rsid w:val="00867767"/>
    <w:rsid w:val="00A64F15"/>
    <w:rsid w:val="00AB7E22"/>
    <w:rsid w:val="00AD088A"/>
    <w:rsid w:val="00B26C56"/>
    <w:rsid w:val="00B56D5C"/>
    <w:rsid w:val="00BE3FB9"/>
    <w:rsid w:val="00CE7CDF"/>
    <w:rsid w:val="00D14BBA"/>
    <w:rsid w:val="00D36579"/>
    <w:rsid w:val="00D502A4"/>
    <w:rsid w:val="00DF63DA"/>
    <w:rsid w:val="00F035B5"/>
    <w:rsid w:val="00F2763F"/>
    <w:rsid w:val="00F47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D5493"/>
  <w15:chartTrackingRefBased/>
  <w15:docId w15:val="{91D7F748-70A5-4BDC-8D91-4E85C8FDF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02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14B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14BB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276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gsnmaster75/CIT490_J_Lester.Capstone3.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Lester</dc:creator>
  <cp:keywords/>
  <dc:description/>
  <cp:lastModifiedBy>Jonathan Lester</cp:lastModifiedBy>
  <cp:revision>6</cp:revision>
  <dcterms:created xsi:type="dcterms:W3CDTF">2022-02-15T06:03:00Z</dcterms:created>
  <dcterms:modified xsi:type="dcterms:W3CDTF">2022-02-15T06:18:00Z</dcterms:modified>
</cp:coreProperties>
</file>